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CCA9E" w14:textId="3B1DE5BC" w:rsidR="009D7C9D" w:rsidRPr="00170964" w:rsidRDefault="009D7C9D" w:rsidP="00170964">
      <w:pPr>
        <w:pStyle w:val="Heading1"/>
        <w:shd w:val="clear" w:color="auto" w:fill="E2EFD9" w:themeFill="accent6" w:themeFillTint="33"/>
        <w:rPr>
          <w:b/>
          <w:bCs/>
          <w:color w:val="000000" w:themeColor="text1"/>
        </w:rPr>
      </w:pPr>
      <w:r w:rsidRPr="00170964">
        <w:rPr>
          <w:b/>
          <w:bCs/>
          <w:color w:val="000000" w:themeColor="text1"/>
        </w:rPr>
        <w:t>Service/Rotation Meeting Agenda</w:t>
      </w:r>
    </w:p>
    <w:p w14:paraId="65D268F4" w14:textId="1D3F73B5" w:rsidR="00F879D8" w:rsidRDefault="00F879D8" w:rsidP="00F879D8">
      <w:pPr>
        <w:spacing w:after="0"/>
        <w:rPr>
          <w:sz w:val="20"/>
          <w:szCs w:val="20"/>
        </w:rPr>
      </w:pPr>
    </w:p>
    <w:p w14:paraId="5967306E" w14:textId="13F62ABE" w:rsidR="009D7C9D" w:rsidRPr="00F879D8" w:rsidRDefault="009D7C9D">
      <w:pPr>
        <w:rPr>
          <w:sz w:val="20"/>
          <w:szCs w:val="20"/>
        </w:rPr>
      </w:pPr>
      <w:r w:rsidRPr="00F879D8">
        <w:rPr>
          <w:sz w:val="20"/>
          <w:szCs w:val="20"/>
        </w:rPr>
        <w:t xml:space="preserve">Name of Rotation/Service: </w:t>
      </w:r>
    </w:p>
    <w:p w14:paraId="3805516B" w14:textId="6130CD62" w:rsidR="009D7C9D" w:rsidRPr="00F879D8" w:rsidRDefault="009D7C9D">
      <w:pPr>
        <w:rPr>
          <w:sz w:val="20"/>
          <w:szCs w:val="20"/>
        </w:rPr>
      </w:pPr>
      <w:r w:rsidRPr="00F879D8">
        <w:rPr>
          <w:sz w:val="20"/>
          <w:szCs w:val="20"/>
        </w:rPr>
        <w:t>Rotation/Service Director:</w:t>
      </w:r>
    </w:p>
    <w:p w14:paraId="2844201D" w14:textId="3C9D81A5" w:rsidR="009D7C9D" w:rsidRPr="00F879D8" w:rsidRDefault="009D7C9D">
      <w:pPr>
        <w:rPr>
          <w:sz w:val="20"/>
          <w:szCs w:val="20"/>
        </w:rPr>
      </w:pPr>
      <w:r w:rsidRPr="00F879D8">
        <w:rPr>
          <w:sz w:val="20"/>
          <w:szCs w:val="20"/>
        </w:rPr>
        <w:t>Program Director:</w:t>
      </w:r>
    </w:p>
    <w:p w14:paraId="40A165A6" w14:textId="7CDB9159" w:rsidR="009D7C9D" w:rsidRPr="00F879D8" w:rsidRDefault="009D7C9D">
      <w:pPr>
        <w:rPr>
          <w:sz w:val="20"/>
          <w:szCs w:val="20"/>
        </w:rPr>
      </w:pPr>
      <w:r w:rsidRPr="00F879D8">
        <w:rPr>
          <w:sz w:val="20"/>
          <w:szCs w:val="20"/>
        </w:rPr>
        <w:t>Other attendees:</w:t>
      </w:r>
    </w:p>
    <w:p w14:paraId="78ED49C4" w14:textId="37C36F3D" w:rsidR="009D7C9D" w:rsidRDefault="009D7C9D"/>
    <w:p w14:paraId="5853239E" w14:textId="6DB914D5" w:rsidR="009D7C9D" w:rsidRDefault="009D7C9D" w:rsidP="00170964">
      <w:pPr>
        <w:shd w:val="clear" w:color="auto" w:fill="E2EFD9" w:themeFill="accent6" w:themeFillTint="33"/>
      </w:pPr>
      <w:r>
        <w:t xml:space="preserve">Provide an overview of the rotation/service. (i.e., patient numbers, percentage of </w:t>
      </w:r>
      <w:proofErr w:type="spellStart"/>
      <w:r>
        <w:t>outpt</w:t>
      </w:r>
      <w:proofErr w:type="spellEnd"/>
      <w:r>
        <w:t>/</w:t>
      </w:r>
      <w:proofErr w:type="spellStart"/>
      <w:r>
        <w:t>inpt</w:t>
      </w:r>
      <w:proofErr w:type="spellEnd"/>
      <w:r>
        <w:t>, types of procedures</w:t>
      </w:r>
      <w:r w:rsidR="00E9339C">
        <w:t>)</w:t>
      </w:r>
    </w:p>
    <w:p w14:paraId="706126F7" w14:textId="51279A36" w:rsidR="00E9339C" w:rsidRDefault="004F351A">
      <w:pPr>
        <w:rPr>
          <w:i/>
          <w:iCs/>
        </w:rPr>
      </w:pPr>
      <w:r w:rsidRPr="004F351A">
        <w:rPr>
          <w:i/>
          <w:iCs/>
        </w:rPr>
        <w:t>Insert response</w:t>
      </w:r>
    </w:p>
    <w:p w14:paraId="5E35D2F4" w14:textId="77777777" w:rsidR="004F351A" w:rsidRPr="004F351A" w:rsidRDefault="004F351A">
      <w:pPr>
        <w:rPr>
          <w:i/>
          <w:iCs/>
        </w:rPr>
      </w:pPr>
    </w:p>
    <w:p w14:paraId="3542B0AE" w14:textId="2B17972E" w:rsidR="00E9339C" w:rsidRDefault="00E9339C" w:rsidP="00170964">
      <w:pPr>
        <w:shd w:val="clear" w:color="auto" w:fill="E2EFD9" w:themeFill="accent6" w:themeFillTint="33"/>
      </w:pPr>
      <w:r>
        <w:t>What changes were made to the rotation/service based on last year’s meeting?</w:t>
      </w:r>
    </w:p>
    <w:p w14:paraId="7EEF6EBA" w14:textId="77777777" w:rsidR="004F351A" w:rsidRPr="004F351A" w:rsidRDefault="004F351A" w:rsidP="004F351A">
      <w:pPr>
        <w:rPr>
          <w:i/>
          <w:iCs/>
        </w:rPr>
      </w:pPr>
      <w:r w:rsidRPr="004F351A">
        <w:rPr>
          <w:i/>
          <w:iCs/>
        </w:rPr>
        <w:t>Insert response</w:t>
      </w:r>
    </w:p>
    <w:p w14:paraId="430F83AC" w14:textId="7B465C47" w:rsidR="00E9339C" w:rsidRDefault="00E9339C"/>
    <w:p w14:paraId="0A536D83" w14:textId="02263A9F" w:rsidR="00E9339C" w:rsidRDefault="00E9339C" w:rsidP="00170964">
      <w:pPr>
        <w:shd w:val="clear" w:color="auto" w:fill="E2EFD9" w:themeFill="accent6" w:themeFillTint="33"/>
      </w:pPr>
      <w:r>
        <w:t>What are the current trends in the feedback from the trainees (aggregate data for your rotation/service was emailed)?</w:t>
      </w:r>
    </w:p>
    <w:p w14:paraId="093FCAE4" w14:textId="77777777" w:rsidR="004F351A" w:rsidRPr="004F351A" w:rsidRDefault="004F351A" w:rsidP="004F351A">
      <w:pPr>
        <w:rPr>
          <w:i/>
          <w:iCs/>
        </w:rPr>
      </w:pPr>
      <w:r w:rsidRPr="004F351A">
        <w:rPr>
          <w:i/>
          <w:iCs/>
        </w:rPr>
        <w:t>Insert response</w:t>
      </w:r>
    </w:p>
    <w:p w14:paraId="0FA39844" w14:textId="12152C85" w:rsidR="00E9339C" w:rsidRDefault="00E9339C"/>
    <w:p w14:paraId="51599D31" w14:textId="5DDE76D1" w:rsidR="00E9339C" w:rsidRDefault="00E9339C" w:rsidP="00170964">
      <w:pPr>
        <w:shd w:val="clear" w:color="auto" w:fill="E2EFD9" w:themeFill="accent6" w:themeFillTint="33"/>
      </w:pPr>
      <w:r>
        <w:t>What concerns do your faculty/staff have about the rotation/service?</w:t>
      </w:r>
    </w:p>
    <w:p w14:paraId="02675535" w14:textId="77777777" w:rsidR="004F351A" w:rsidRPr="004F351A" w:rsidRDefault="004F351A" w:rsidP="004F351A">
      <w:pPr>
        <w:rPr>
          <w:i/>
          <w:iCs/>
        </w:rPr>
      </w:pPr>
      <w:r w:rsidRPr="004F351A">
        <w:rPr>
          <w:i/>
          <w:iCs/>
        </w:rPr>
        <w:t>Insert response</w:t>
      </w:r>
    </w:p>
    <w:p w14:paraId="100D36DE" w14:textId="77777777" w:rsidR="00E105A1" w:rsidRDefault="00E105A1"/>
    <w:p w14:paraId="713CCD87" w14:textId="7724E011" w:rsidR="00E105A1" w:rsidRDefault="00170964" w:rsidP="00170964">
      <w:pPr>
        <w:shd w:val="clear" w:color="auto" w:fill="E2EFD9" w:themeFill="accent6" w:themeFillTint="33"/>
      </w:pPr>
      <w:r>
        <w:t>Discuss</w:t>
      </w:r>
      <w:r w:rsidR="00E105A1">
        <w:t xml:space="preserve"> the proposed improvement plans for the next year? (NOTE: These will be discussed at the upcoming PEC meeting</w:t>
      </w:r>
      <w:r>
        <w:t>)</w:t>
      </w:r>
    </w:p>
    <w:p w14:paraId="1BEE5113" w14:textId="77777777" w:rsidR="004F351A" w:rsidRPr="004F351A" w:rsidRDefault="004F351A" w:rsidP="004F351A">
      <w:pPr>
        <w:rPr>
          <w:i/>
          <w:iCs/>
        </w:rPr>
      </w:pPr>
      <w:r w:rsidRPr="004F351A">
        <w:rPr>
          <w:i/>
          <w:iCs/>
        </w:rPr>
        <w:t>Insert response</w:t>
      </w:r>
    </w:p>
    <w:p w14:paraId="4DF5E72D" w14:textId="6DB27BF4" w:rsidR="00E9339C" w:rsidRDefault="00E9339C"/>
    <w:p w14:paraId="734A36A0" w14:textId="1E43F6E1" w:rsidR="00E9339C" w:rsidRDefault="00E9339C"/>
    <w:p w14:paraId="13F9DD8C" w14:textId="0A9016C0" w:rsidR="00E9339C" w:rsidRDefault="00E9339C"/>
    <w:p w14:paraId="00E32B85" w14:textId="77777777" w:rsidR="00E9339C" w:rsidRDefault="00E9339C"/>
    <w:p w14:paraId="3BFD7F5F" w14:textId="07F55062" w:rsidR="00E9339C" w:rsidRDefault="00E9339C"/>
    <w:p w14:paraId="12CFDD15" w14:textId="5CB4F5BE" w:rsidR="009D7C9D" w:rsidRDefault="004F351A">
      <w:r>
        <w:rPr>
          <w:noProof/>
        </w:rPr>
        <w:drawing>
          <wp:anchor distT="0" distB="0" distL="114300" distR="114300" simplePos="0" relativeHeight="251658240" behindDoc="0" locked="0" layoutInCell="1" allowOverlap="1" wp14:anchorId="5982F1D8" wp14:editId="60927A76">
            <wp:simplePos x="0" y="0"/>
            <wp:positionH relativeFrom="column">
              <wp:posOffset>4406241</wp:posOffset>
            </wp:positionH>
            <wp:positionV relativeFrom="paragraph">
              <wp:posOffset>106010</wp:posOffset>
            </wp:positionV>
            <wp:extent cx="1621946" cy="644273"/>
            <wp:effectExtent l="0" t="0" r="0" b="381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1946" cy="644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D7C9D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08964" w14:textId="77777777" w:rsidR="00F879D8" w:rsidRDefault="00F879D8" w:rsidP="00F879D8">
      <w:pPr>
        <w:spacing w:after="0" w:line="240" w:lineRule="auto"/>
      </w:pPr>
      <w:r>
        <w:separator/>
      </w:r>
    </w:p>
  </w:endnote>
  <w:endnote w:type="continuationSeparator" w:id="0">
    <w:p w14:paraId="0D3B059E" w14:textId="77777777" w:rsidR="00F879D8" w:rsidRDefault="00F879D8" w:rsidP="00F87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DD38E" w14:textId="11C0ECC8" w:rsidR="00F879D8" w:rsidRPr="000961A9" w:rsidRDefault="000961A9">
    <w:pPr>
      <w:pStyle w:val="Footer"/>
      <w:rPr>
        <w:sz w:val="16"/>
        <w:szCs w:val="16"/>
      </w:rPr>
    </w:pPr>
    <w:r w:rsidRPr="000961A9">
      <w:rPr>
        <w:sz w:val="16"/>
        <w:szCs w:val="16"/>
      </w:rPr>
      <w:t>Sample Agenda – Rotation-Service Meeting</w:t>
    </w:r>
  </w:p>
  <w:p w14:paraId="41067B14" w14:textId="36C33DFC" w:rsidR="000961A9" w:rsidRPr="000961A9" w:rsidRDefault="000961A9">
    <w:pPr>
      <w:pStyle w:val="Footer"/>
      <w:rPr>
        <w:sz w:val="16"/>
        <w:szCs w:val="16"/>
      </w:rPr>
    </w:pPr>
    <w:r w:rsidRPr="000961A9">
      <w:rPr>
        <w:sz w:val="16"/>
        <w:szCs w:val="16"/>
      </w:rPr>
      <w:t>Partners in Medical Education, Inc® -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B8451" w14:textId="77777777" w:rsidR="00F879D8" w:rsidRDefault="00F879D8" w:rsidP="00F879D8">
      <w:pPr>
        <w:spacing w:after="0" w:line="240" w:lineRule="auto"/>
      </w:pPr>
      <w:r>
        <w:separator/>
      </w:r>
    </w:p>
  </w:footnote>
  <w:footnote w:type="continuationSeparator" w:id="0">
    <w:p w14:paraId="0BAFBB3E" w14:textId="77777777" w:rsidR="00F879D8" w:rsidRDefault="00F879D8" w:rsidP="00F879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bU0NbOwtDQCEko6SsGpxcWZ+XkgBYa1AC4XuEEsAAAA"/>
  </w:docVars>
  <w:rsids>
    <w:rsidRoot w:val="009D7C9D"/>
    <w:rsid w:val="000961A9"/>
    <w:rsid w:val="00170964"/>
    <w:rsid w:val="004F351A"/>
    <w:rsid w:val="00790FC6"/>
    <w:rsid w:val="00882230"/>
    <w:rsid w:val="009D7C9D"/>
    <w:rsid w:val="00E105A1"/>
    <w:rsid w:val="00E9339C"/>
    <w:rsid w:val="00F8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FB717"/>
  <w15:chartTrackingRefBased/>
  <w15:docId w15:val="{7A4B59D4-F753-4F31-8BBF-D0242854D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09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709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09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7096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879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79D8"/>
  </w:style>
  <w:style w:type="paragraph" w:styleId="Footer">
    <w:name w:val="footer"/>
    <w:basedOn w:val="Normal"/>
    <w:link w:val="FooterChar"/>
    <w:uiPriority w:val="99"/>
    <w:unhideWhenUsed/>
    <w:rsid w:val="00F879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79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Peters</dc:creator>
  <cp:keywords/>
  <dc:description/>
  <cp:lastModifiedBy>BJ Schwartz</cp:lastModifiedBy>
  <cp:revision>2</cp:revision>
  <dcterms:created xsi:type="dcterms:W3CDTF">2022-03-16T17:28:00Z</dcterms:created>
  <dcterms:modified xsi:type="dcterms:W3CDTF">2022-03-16T17:28:00Z</dcterms:modified>
</cp:coreProperties>
</file>